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4716B4" w14:textId="77777777" w:rsidR="004204EC" w:rsidRDefault="00000000">
      <w:pPr>
        <w:pStyle w:val="Heading1"/>
      </w:pPr>
      <w:bookmarkStart w:id="0" w:name="takeoff-aviation-academy"/>
      <w:r>
        <w:t>TAKEOFF AVIATION ACADEMY</w:t>
      </w:r>
    </w:p>
    <w:p w14:paraId="163EDF05" w14:textId="77777777" w:rsidR="004204EC" w:rsidRDefault="00000000">
      <w:pPr>
        <w:pStyle w:val="Heading2"/>
      </w:pPr>
      <w:bookmarkStart w:id="1" w:name="Xecd5b21c20bbf21c146a270ac581de66b77f8fa"/>
      <w:r>
        <w:t>POST-ACCEPTANCE ARRIVAL, TRANSFERS AND TRAVEL INFORMATION FORM</w:t>
      </w:r>
    </w:p>
    <w:p w14:paraId="04FE7E50" w14:textId="77777777" w:rsidR="004204EC" w:rsidRDefault="00000000">
      <w:pPr>
        <w:pStyle w:val="Heading3"/>
      </w:pPr>
      <w:bookmarkStart w:id="2" w:name="uk-aviation-summer-school"/>
      <w:r>
        <w:t>2026 UK AVIATION SUMMER SCHOOL</w:t>
      </w:r>
    </w:p>
    <w:p w14:paraId="32407F15" w14:textId="77777777" w:rsidR="004204EC" w:rsidRDefault="00000000">
      <w:pPr>
        <w:pStyle w:val="FirstParagraph"/>
      </w:pPr>
      <w:r>
        <w:t>Congratulations on your acceptance to the Takeoff Aviation Academy Summer School Programme.</w:t>
      </w:r>
    </w:p>
    <w:p w14:paraId="6F580F0F" w14:textId="77777777" w:rsidR="004204EC" w:rsidRDefault="00000000">
      <w:pPr>
        <w:pStyle w:val="BodyText"/>
      </w:pPr>
      <w:r>
        <w:t>To assist us with your arrival planning, accommodation arrangements and optional transfer services, please complete the information below.</w:t>
      </w:r>
    </w:p>
    <w:p w14:paraId="2046A8C3" w14:textId="31B51DA3" w:rsidR="004204EC" w:rsidRDefault="004204EC"/>
    <w:p w14:paraId="51C5137C" w14:textId="77777777" w:rsidR="004204EC" w:rsidRDefault="00000000">
      <w:pPr>
        <w:pStyle w:val="Heading1"/>
      </w:pPr>
      <w:bookmarkStart w:id="3" w:name="section-1-participant-details"/>
      <w:bookmarkEnd w:id="0"/>
      <w:bookmarkEnd w:id="1"/>
      <w:bookmarkEnd w:id="2"/>
      <w:r>
        <w:t>SECTION 1 – PARTICIPANT DETAILS</w:t>
      </w:r>
    </w:p>
    <w:p w14:paraId="1089634D" w14:textId="77777777" w:rsidR="004204EC" w:rsidRDefault="00000000">
      <w:pPr>
        <w:pStyle w:val="FirstParagraph"/>
      </w:pPr>
      <w:r>
        <w:t>Full Name:</w:t>
      </w:r>
    </w:p>
    <w:p w14:paraId="01B33FFE" w14:textId="0C3ED0A8" w:rsidR="004204EC" w:rsidRDefault="004204EC"/>
    <w:p w14:paraId="54AA9D88" w14:textId="77777777" w:rsidR="004204EC" w:rsidRDefault="00000000">
      <w:pPr>
        <w:pStyle w:val="FirstParagraph"/>
      </w:pPr>
      <w:r>
        <w:t>Nationality:</w:t>
      </w:r>
    </w:p>
    <w:p w14:paraId="306A5555" w14:textId="60D779B9" w:rsidR="004204EC" w:rsidRDefault="004204EC"/>
    <w:p w14:paraId="7A587012" w14:textId="77777777" w:rsidR="004204EC" w:rsidRDefault="00000000">
      <w:pPr>
        <w:pStyle w:val="FirstParagraph"/>
      </w:pPr>
      <w:r>
        <w:t>Email Address:</w:t>
      </w:r>
    </w:p>
    <w:p w14:paraId="2DD06CB5" w14:textId="45658CFE" w:rsidR="004204EC" w:rsidRDefault="004204EC"/>
    <w:p w14:paraId="2FE7337F" w14:textId="77777777" w:rsidR="004204EC" w:rsidRDefault="00000000">
      <w:pPr>
        <w:pStyle w:val="FirstParagraph"/>
      </w:pPr>
      <w:r>
        <w:t>Mobile Number (including country code):</w:t>
      </w:r>
    </w:p>
    <w:p w14:paraId="53AF5D83" w14:textId="63DEBD7E" w:rsidR="004204EC" w:rsidRDefault="004204EC"/>
    <w:p w14:paraId="09A34448" w14:textId="77777777" w:rsidR="004204EC" w:rsidRDefault="00000000">
      <w:pPr>
        <w:pStyle w:val="FirstParagraph"/>
      </w:pPr>
      <w:r>
        <w:t>Programme Location:</w:t>
      </w:r>
    </w:p>
    <w:p w14:paraId="577F41E4" w14:textId="77777777" w:rsidR="004204EC" w:rsidRDefault="00000000">
      <w:pPr>
        <w:pStyle w:val="BodyText"/>
      </w:pPr>
      <w:r>
        <w:t>□ Brighton</w:t>
      </w:r>
    </w:p>
    <w:p w14:paraId="480FA976" w14:textId="77777777" w:rsidR="004204EC" w:rsidRDefault="00000000">
      <w:pPr>
        <w:pStyle w:val="BodyText"/>
      </w:pPr>
      <w:r>
        <w:t>□ Manchester</w:t>
      </w:r>
    </w:p>
    <w:p w14:paraId="1BE4E158" w14:textId="77777777" w:rsidR="004204EC" w:rsidRDefault="00000000">
      <w:pPr>
        <w:pStyle w:val="BodyText"/>
      </w:pPr>
      <w:r>
        <w:t>□ Both</w:t>
      </w:r>
    </w:p>
    <w:p w14:paraId="36A5BFC4" w14:textId="77777777" w:rsidR="004204EC" w:rsidRDefault="00000000">
      <w:pPr>
        <w:pStyle w:val="BodyText"/>
      </w:pPr>
      <w:r>
        <w:t>Programme Dates:</w:t>
      </w:r>
    </w:p>
    <w:p w14:paraId="0FBA9108" w14:textId="77777777" w:rsidR="004204EC" w:rsidRDefault="00000000">
      <w:pPr>
        <w:pStyle w:val="BodyText"/>
      </w:pPr>
      <w:r>
        <w:t>From: ______________________</w:t>
      </w:r>
    </w:p>
    <w:p w14:paraId="035A96AF" w14:textId="77777777" w:rsidR="004204EC" w:rsidRDefault="00000000">
      <w:pPr>
        <w:pStyle w:val="BodyText"/>
      </w:pPr>
      <w:r>
        <w:t>To: ______________________</w:t>
      </w:r>
    </w:p>
    <w:p w14:paraId="45536295" w14:textId="73188714" w:rsidR="004204EC" w:rsidRDefault="004204EC"/>
    <w:p w14:paraId="2AF9D203" w14:textId="77777777" w:rsidR="004204EC" w:rsidRDefault="00000000">
      <w:pPr>
        <w:pStyle w:val="Heading1"/>
      </w:pPr>
      <w:bookmarkStart w:id="4" w:name="section-2-flight-arrival-details"/>
      <w:bookmarkEnd w:id="3"/>
      <w:r>
        <w:lastRenderedPageBreak/>
        <w:t>SECTION 2 – FLIGHT ARRIVAL DETAILS</w:t>
      </w:r>
    </w:p>
    <w:p w14:paraId="4CFA756F" w14:textId="77777777" w:rsidR="004204EC" w:rsidRDefault="00000000">
      <w:pPr>
        <w:pStyle w:val="FirstParagraph"/>
      </w:pPr>
      <w:r>
        <w:t>Have you booked your flights?</w:t>
      </w:r>
    </w:p>
    <w:p w14:paraId="3F7813F1" w14:textId="77777777" w:rsidR="004204EC" w:rsidRDefault="00000000">
      <w:pPr>
        <w:pStyle w:val="BodyText"/>
      </w:pPr>
      <w:r>
        <w:t>□ Yes</w:t>
      </w:r>
    </w:p>
    <w:p w14:paraId="7CA1DE9C" w14:textId="77777777" w:rsidR="004204EC" w:rsidRDefault="00000000">
      <w:pPr>
        <w:pStyle w:val="BodyText"/>
      </w:pPr>
      <w:r>
        <w:t>□ No</w:t>
      </w:r>
    </w:p>
    <w:p w14:paraId="68E6139C" w14:textId="77777777" w:rsidR="004204EC" w:rsidRDefault="00000000">
      <w:pPr>
        <w:pStyle w:val="BodyText"/>
      </w:pPr>
      <w:r>
        <w:t>If Yes:</w:t>
      </w:r>
    </w:p>
    <w:p w14:paraId="5D8B3B23" w14:textId="77777777" w:rsidR="004204EC" w:rsidRDefault="00000000">
      <w:pPr>
        <w:pStyle w:val="BodyText"/>
      </w:pPr>
      <w:r>
        <w:t>Airline:</w:t>
      </w:r>
    </w:p>
    <w:p w14:paraId="41688408" w14:textId="0F02F138" w:rsidR="004204EC" w:rsidRDefault="004204EC"/>
    <w:p w14:paraId="619E0A56" w14:textId="77777777" w:rsidR="004204EC" w:rsidRDefault="00000000">
      <w:pPr>
        <w:pStyle w:val="FirstParagraph"/>
      </w:pPr>
      <w:r>
        <w:t>Flight Number:</w:t>
      </w:r>
    </w:p>
    <w:p w14:paraId="06FF6082" w14:textId="7EECBAFF" w:rsidR="004204EC" w:rsidRDefault="004204EC"/>
    <w:p w14:paraId="0E2617D9" w14:textId="77777777" w:rsidR="004204EC" w:rsidRDefault="00000000">
      <w:pPr>
        <w:pStyle w:val="FirstParagraph"/>
      </w:pPr>
      <w:r>
        <w:t>Arrival Date:</w:t>
      </w:r>
    </w:p>
    <w:p w14:paraId="666D9148" w14:textId="5ACEB7AE" w:rsidR="004204EC" w:rsidRDefault="004204EC"/>
    <w:p w14:paraId="146B72DE" w14:textId="77777777" w:rsidR="004204EC" w:rsidRDefault="00000000">
      <w:pPr>
        <w:pStyle w:val="FirstParagraph"/>
      </w:pPr>
      <w:r>
        <w:t>Arrival Time:</w:t>
      </w:r>
    </w:p>
    <w:p w14:paraId="79225DDA" w14:textId="47696F8B" w:rsidR="004204EC" w:rsidRDefault="004204EC"/>
    <w:p w14:paraId="36775EAB" w14:textId="77777777" w:rsidR="004204EC" w:rsidRDefault="00000000">
      <w:pPr>
        <w:pStyle w:val="FirstParagraph"/>
      </w:pPr>
      <w:r>
        <w:t>Arrival Airport:</w:t>
      </w:r>
    </w:p>
    <w:p w14:paraId="1C77A44F" w14:textId="77777777" w:rsidR="004204EC" w:rsidRDefault="00000000">
      <w:pPr>
        <w:pStyle w:val="BodyText"/>
      </w:pPr>
      <w:r>
        <w:t>□ London Gatwick</w:t>
      </w:r>
    </w:p>
    <w:p w14:paraId="34E72A8A" w14:textId="77777777" w:rsidR="004204EC" w:rsidRDefault="00000000">
      <w:pPr>
        <w:pStyle w:val="BodyText"/>
      </w:pPr>
      <w:r>
        <w:t>□ London Heathrow</w:t>
      </w:r>
    </w:p>
    <w:p w14:paraId="2357C0AF" w14:textId="77777777" w:rsidR="004204EC" w:rsidRDefault="00000000">
      <w:pPr>
        <w:pStyle w:val="BodyText"/>
      </w:pPr>
      <w:r>
        <w:t>□ Manchester</w:t>
      </w:r>
    </w:p>
    <w:p w14:paraId="7887B72A" w14:textId="77777777" w:rsidR="004204EC" w:rsidRDefault="00000000">
      <w:pPr>
        <w:pStyle w:val="BodyText"/>
      </w:pPr>
      <w:r>
        <w:t>□ London Luton</w:t>
      </w:r>
    </w:p>
    <w:p w14:paraId="098AABF0" w14:textId="77777777" w:rsidR="004204EC" w:rsidRDefault="00000000">
      <w:pPr>
        <w:pStyle w:val="BodyText"/>
      </w:pPr>
      <w:r>
        <w:t>□ London Stansted</w:t>
      </w:r>
    </w:p>
    <w:p w14:paraId="27F2DC66" w14:textId="77777777" w:rsidR="004204EC" w:rsidRDefault="00000000">
      <w:pPr>
        <w:pStyle w:val="BodyText"/>
      </w:pPr>
      <w:r>
        <w:t>□ Other</w:t>
      </w:r>
    </w:p>
    <w:p w14:paraId="2AFDF01A" w14:textId="77777777" w:rsidR="004204EC" w:rsidRDefault="00000000">
      <w:pPr>
        <w:pStyle w:val="BodyText"/>
      </w:pPr>
      <w:r>
        <w:t>Please specify:</w:t>
      </w:r>
    </w:p>
    <w:p w14:paraId="6AF0CE04" w14:textId="32E8FF77" w:rsidR="004204EC" w:rsidRDefault="004204EC"/>
    <w:p w14:paraId="331C4E9D" w14:textId="2F9D3526" w:rsidR="004204EC" w:rsidRDefault="004204EC"/>
    <w:p w14:paraId="2D339D36" w14:textId="77777777" w:rsidR="00FC62A6" w:rsidRDefault="00FC62A6"/>
    <w:p w14:paraId="3654D5D9" w14:textId="77777777" w:rsidR="00FC62A6" w:rsidRDefault="00FC62A6"/>
    <w:p w14:paraId="6000AAE2" w14:textId="77777777" w:rsidR="004204EC" w:rsidRDefault="00000000">
      <w:pPr>
        <w:pStyle w:val="Heading1"/>
      </w:pPr>
      <w:bookmarkStart w:id="5" w:name="section-3-flight-departure-details"/>
      <w:bookmarkEnd w:id="4"/>
      <w:r>
        <w:lastRenderedPageBreak/>
        <w:t>SECTION 3 – FLIGHT DEPARTURE DETAILS</w:t>
      </w:r>
    </w:p>
    <w:p w14:paraId="14A895BE" w14:textId="77777777" w:rsidR="004204EC" w:rsidRDefault="00000000">
      <w:pPr>
        <w:pStyle w:val="FirstParagraph"/>
      </w:pPr>
      <w:r>
        <w:t>Airline:</w:t>
      </w:r>
    </w:p>
    <w:p w14:paraId="2285543F" w14:textId="060B65BE" w:rsidR="004204EC" w:rsidRDefault="004204EC"/>
    <w:p w14:paraId="6FFDAD88" w14:textId="77777777" w:rsidR="004204EC" w:rsidRDefault="00000000">
      <w:pPr>
        <w:pStyle w:val="FirstParagraph"/>
      </w:pPr>
      <w:r>
        <w:t>Flight Number:</w:t>
      </w:r>
    </w:p>
    <w:p w14:paraId="71F72088" w14:textId="7E4AE1EB" w:rsidR="004204EC" w:rsidRDefault="004204EC"/>
    <w:p w14:paraId="30A7F16D" w14:textId="77777777" w:rsidR="004204EC" w:rsidRDefault="00000000">
      <w:pPr>
        <w:pStyle w:val="FirstParagraph"/>
      </w:pPr>
      <w:r>
        <w:t>Departure Date:</w:t>
      </w:r>
    </w:p>
    <w:p w14:paraId="35E5AB5B" w14:textId="19C9E18B" w:rsidR="004204EC" w:rsidRDefault="004204EC"/>
    <w:p w14:paraId="46EB83D8" w14:textId="77777777" w:rsidR="004204EC" w:rsidRDefault="00000000">
      <w:pPr>
        <w:pStyle w:val="FirstParagraph"/>
      </w:pPr>
      <w:r>
        <w:t>Departure Time:</w:t>
      </w:r>
    </w:p>
    <w:p w14:paraId="542DE1BD" w14:textId="70DE5DFF" w:rsidR="004204EC" w:rsidRDefault="004204EC"/>
    <w:p w14:paraId="7F39FB8E" w14:textId="77777777" w:rsidR="004204EC" w:rsidRDefault="00000000">
      <w:pPr>
        <w:pStyle w:val="FirstParagraph"/>
      </w:pPr>
      <w:r>
        <w:t>Departure Airport:</w:t>
      </w:r>
    </w:p>
    <w:p w14:paraId="6E746600" w14:textId="1DC8EAF0" w:rsidR="004204EC" w:rsidRDefault="004204EC"/>
    <w:p w14:paraId="027A121A" w14:textId="3FE9B0DC" w:rsidR="004204EC" w:rsidRDefault="004204EC"/>
    <w:p w14:paraId="20152BEA" w14:textId="77777777" w:rsidR="004204EC" w:rsidRDefault="00000000">
      <w:pPr>
        <w:pStyle w:val="Heading1"/>
      </w:pPr>
      <w:bookmarkStart w:id="6" w:name="section-4-airport-transfers"/>
      <w:bookmarkEnd w:id="5"/>
      <w:r>
        <w:t>SECTION 4 – AIRPORT TRANSFERS</w:t>
      </w:r>
    </w:p>
    <w:p w14:paraId="674279E3" w14:textId="77777777" w:rsidR="004204EC" w:rsidRDefault="00000000">
      <w:pPr>
        <w:pStyle w:val="FirstParagraph"/>
      </w:pPr>
      <w:r>
        <w:t>Would you like assistance with airport transfers?</w:t>
      </w:r>
    </w:p>
    <w:p w14:paraId="7C4AEE0D" w14:textId="77777777" w:rsidR="004204EC" w:rsidRDefault="00000000">
      <w:pPr>
        <w:pStyle w:val="BodyText"/>
      </w:pPr>
      <w:r>
        <w:t>□ Yes</w:t>
      </w:r>
    </w:p>
    <w:p w14:paraId="619B5AD6" w14:textId="77777777" w:rsidR="004204EC" w:rsidRDefault="00000000">
      <w:pPr>
        <w:pStyle w:val="BodyText"/>
      </w:pPr>
      <w:r>
        <w:t>□ No</w:t>
      </w:r>
    </w:p>
    <w:p w14:paraId="1FF8B629" w14:textId="77777777" w:rsidR="004204EC" w:rsidRDefault="00000000">
      <w:pPr>
        <w:pStyle w:val="BodyText"/>
      </w:pPr>
      <w:r>
        <w:t>If Yes:</w:t>
      </w:r>
    </w:p>
    <w:p w14:paraId="23710462" w14:textId="77777777" w:rsidR="004204EC" w:rsidRDefault="00000000">
      <w:pPr>
        <w:pStyle w:val="BodyText"/>
      </w:pPr>
      <w:r>
        <w:t>Transfer Required:</w:t>
      </w:r>
    </w:p>
    <w:p w14:paraId="41C1F400" w14:textId="77777777" w:rsidR="004204EC" w:rsidRDefault="00000000">
      <w:pPr>
        <w:pStyle w:val="BodyText"/>
      </w:pPr>
      <w:r>
        <w:t>□ Airport to Accommodation</w:t>
      </w:r>
    </w:p>
    <w:p w14:paraId="48BA7A04" w14:textId="77777777" w:rsidR="004204EC" w:rsidRDefault="00000000">
      <w:pPr>
        <w:pStyle w:val="BodyText"/>
      </w:pPr>
      <w:r>
        <w:t>□ Accommodation to Airport</w:t>
      </w:r>
    </w:p>
    <w:p w14:paraId="34E7D960" w14:textId="77777777" w:rsidR="004204EC" w:rsidRDefault="00000000">
      <w:pPr>
        <w:pStyle w:val="BodyText"/>
      </w:pPr>
      <w:r>
        <w:t>□ Both</w:t>
      </w:r>
    </w:p>
    <w:p w14:paraId="3D8AFD42" w14:textId="77777777" w:rsidR="004204EC" w:rsidRDefault="00000000">
      <w:pPr>
        <w:pStyle w:val="BodyText"/>
      </w:pPr>
      <w:r>
        <w:t>Number of Travellers:</w:t>
      </w:r>
    </w:p>
    <w:p w14:paraId="1822AE76" w14:textId="0332C031" w:rsidR="004204EC" w:rsidRDefault="004204EC"/>
    <w:p w14:paraId="058BA469" w14:textId="77777777" w:rsidR="004204EC" w:rsidRDefault="00000000">
      <w:pPr>
        <w:pStyle w:val="FirstParagraph"/>
      </w:pPr>
      <w:r>
        <w:t>Number of Large Suitcases:</w:t>
      </w:r>
    </w:p>
    <w:p w14:paraId="592F04D1" w14:textId="4D03CA3A" w:rsidR="004204EC" w:rsidRDefault="004204EC"/>
    <w:p w14:paraId="7BD8BA5C" w14:textId="77777777" w:rsidR="004204EC" w:rsidRDefault="00000000">
      <w:pPr>
        <w:pStyle w:val="FirstParagraph"/>
      </w:pPr>
      <w:r>
        <w:t>Number of Hand Luggage Items:</w:t>
      </w:r>
    </w:p>
    <w:p w14:paraId="447265F7" w14:textId="77777777" w:rsidR="004204EC" w:rsidRDefault="00000000">
      <w:r>
        <w:lastRenderedPageBreak/>
        <w:pict w14:anchorId="2019C19E">
          <v:rect id="_x0000_i1045" style="width:0;height:1.5pt" o:hralign="center" o:hrstd="t" o:hr="t"/>
        </w:pict>
      </w:r>
    </w:p>
    <w:p w14:paraId="73BE8906" w14:textId="77777777" w:rsidR="004204EC" w:rsidRDefault="00000000">
      <w:pPr>
        <w:pStyle w:val="FirstParagraph"/>
      </w:pPr>
      <w:r>
        <w:t>Please note that transfer services are subject to availability and additional charges may apply.</w:t>
      </w:r>
    </w:p>
    <w:p w14:paraId="6F9B9247" w14:textId="794CEBB7" w:rsidR="004204EC" w:rsidRDefault="004204EC"/>
    <w:p w14:paraId="3E47AB99" w14:textId="77777777" w:rsidR="004204EC" w:rsidRDefault="00000000">
      <w:pPr>
        <w:pStyle w:val="Heading1"/>
      </w:pPr>
      <w:bookmarkStart w:id="7" w:name="section-5-accommodation-confirmation"/>
      <w:bookmarkEnd w:id="6"/>
      <w:r>
        <w:t>SECTION 5 – ACCOMMODATION CONFIRMATION</w:t>
      </w:r>
    </w:p>
    <w:p w14:paraId="5E8EE585" w14:textId="77777777" w:rsidR="004204EC" w:rsidRDefault="00000000">
      <w:pPr>
        <w:pStyle w:val="FirstParagraph"/>
      </w:pPr>
      <w:r>
        <w:t>Will you be staying in accommodation arranged by Takeoff Aviation Academy?</w:t>
      </w:r>
    </w:p>
    <w:p w14:paraId="2B081076" w14:textId="77777777" w:rsidR="004204EC" w:rsidRDefault="00000000">
      <w:pPr>
        <w:pStyle w:val="BodyText"/>
      </w:pPr>
      <w:r>
        <w:t>□ Yes</w:t>
      </w:r>
    </w:p>
    <w:p w14:paraId="6F6C3CFB" w14:textId="77777777" w:rsidR="004204EC" w:rsidRDefault="00000000">
      <w:pPr>
        <w:pStyle w:val="BodyText"/>
      </w:pPr>
      <w:r>
        <w:t>□ No</w:t>
      </w:r>
    </w:p>
    <w:p w14:paraId="266C5947" w14:textId="77777777" w:rsidR="004204EC" w:rsidRDefault="00000000">
      <w:pPr>
        <w:pStyle w:val="BodyText"/>
      </w:pPr>
      <w:r>
        <w:t>If No:</w:t>
      </w:r>
    </w:p>
    <w:p w14:paraId="25A9C872" w14:textId="77777777" w:rsidR="004204EC" w:rsidRDefault="00000000">
      <w:pPr>
        <w:pStyle w:val="BodyText"/>
      </w:pPr>
      <w:r>
        <w:t>Accommodation Name:</w:t>
      </w:r>
    </w:p>
    <w:p w14:paraId="7D7B741C" w14:textId="2571F648" w:rsidR="004204EC" w:rsidRDefault="004204EC"/>
    <w:p w14:paraId="042246F1" w14:textId="77777777" w:rsidR="004204EC" w:rsidRDefault="00000000">
      <w:pPr>
        <w:pStyle w:val="FirstParagraph"/>
      </w:pPr>
      <w:r>
        <w:t>Address:</w:t>
      </w:r>
    </w:p>
    <w:p w14:paraId="32084D44" w14:textId="2001DF28" w:rsidR="004204EC" w:rsidRDefault="004204EC"/>
    <w:p w14:paraId="0388E8A6" w14:textId="02DAC173" w:rsidR="004204EC" w:rsidRDefault="004204EC"/>
    <w:p w14:paraId="3651CB99" w14:textId="1D3C09EF" w:rsidR="004204EC" w:rsidRDefault="004204EC"/>
    <w:p w14:paraId="7AFC7542" w14:textId="77777777" w:rsidR="004204EC" w:rsidRDefault="00000000">
      <w:pPr>
        <w:pStyle w:val="FirstParagraph"/>
      </w:pPr>
      <w:r>
        <w:t>Telephone Number (if known):</w:t>
      </w:r>
    </w:p>
    <w:p w14:paraId="422B6C86" w14:textId="2355CF4C" w:rsidR="004204EC" w:rsidRDefault="004204EC"/>
    <w:p w14:paraId="16EF1AC9" w14:textId="2DFE6D4E" w:rsidR="004204EC" w:rsidRDefault="004204EC"/>
    <w:p w14:paraId="6DE35D25" w14:textId="77777777" w:rsidR="004204EC" w:rsidRDefault="00000000">
      <w:pPr>
        <w:pStyle w:val="Heading1"/>
      </w:pPr>
      <w:bookmarkStart w:id="8" w:name="section-6-emergency-contact"/>
      <w:bookmarkEnd w:id="7"/>
      <w:r>
        <w:t>SECTION 6 – EMERGENCY CONTACT</w:t>
      </w:r>
    </w:p>
    <w:p w14:paraId="46794343" w14:textId="77777777" w:rsidR="004204EC" w:rsidRDefault="00000000">
      <w:pPr>
        <w:pStyle w:val="FirstParagraph"/>
      </w:pPr>
      <w:r>
        <w:t>Emergency Contact Name:</w:t>
      </w:r>
    </w:p>
    <w:p w14:paraId="35162DB1" w14:textId="14B402E2" w:rsidR="004204EC" w:rsidRDefault="004204EC"/>
    <w:p w14:paraId="2EE3BCAA" w14:textId="77777777" w:rsidR="004204EC" w:rsidRDefault="00000000">
      <w:pPr>
        <w:pStyle w:val="FirstParagraph"/>
      </w:pPr>
      <w:r>
        <w:t>Relationship:</w:t>
      </w:r>
    </w:p>
    <w:p w14:paraId="71C985AB" w14:textId="58DF5EC2" w:rsidR="004204EC" w:rsidRDefault="004204EC"/>
    <w:p w14:paraId="5B19EF00" w14:textId="77777777" w:rsidR="004204EC" w:rsidRDefault="00000000">
      <w:pPr>
        <w:pStyle w:val="FirstParagraph"/>
      </w:pPr>
      <w:r>
        <w:t>Telephone Number:</w:t>
      </w:r>
    </w:p>
    <w:p w14:paraId="0CF2B2D6" w14:textId="0C431D55" w:rsidR="004204EC" w:rsidRDefault="004204EC"/>
    <w:p w14:paraId="55C37B6E" w14:textId="77777777" w:rsidR="004204EC" w:rsidRDefault="00000000">
      <w:pPr>
        <w:pStyle w:val="FirstParagraph"/>
      </w:pPr>
      <w:r>
        <w:t>Email Address:</w:t>
      </w:r>
    </w:p>
    <w:p w14:paraId="476313EF" w14:textId="05C90C17" w:rsidR="004204EC" w:rsidRDefault="004204EC"/>
    <w:p w14:paraId="3F00A405" w14:textId="77777777" w:rsidR="004204EC" w:rsidRDefault="00000000">
      <w:pPr>
        <w:pStyle w:val="FirstParagraph"/>
      </w:pPr>
      <w:r>
        <w:t>Country:</w:t>
      </w:r>
    </w:p>
    <w:p w14:paraId="16A138BF" w14:textId="0CE18967" w:rsidR="004204EC" w:rsidRDefault="004204EC"/>
    <w:p w14:paraId="420AC490" w14:textId="4360ECFD" w:rsidR="004204EC" w:rsidRDefault="004204EC"/>
    <w:p w14:paraId="3223A599" w14:textId="77777777" w:rsidR="004204EC" w:rsidRDefault="00000000">
      <w:pPr>
        <w:pStyle w:val="Heading1"/>
      </w:pPr>
      <w:bookmarkStart w:id="9" w:name="X3248d5f8786aa4a195d114d9354ff10c2c08860"/>
      <w:bookmarkEnd w:id="8"/>
      <w:r>
        <w:t>SECTION 7 – HEALTH, DIETARY AND ACCESSIBILITY REQUIREMENTS</w:t>
      </w:r>
    </w:p>
    <w:p w14:paraId="1C94BDE5" w14:textId="77777777" w:rsidR="004204EC" w:rsidRDefault="00000000">
      <w:pPr>
        <w:pStyle w:val="FirstParagraph"/>
      </w:pPr>
      <w:r>
        <w:t>Do you have any dietary requirements?</w:t>
      </w:r>
    </w:p>
    <w:p w14:paraId="1145AF78" w14:textId="77777777" w:rsidR="004204EC" w:rsidRDefault="00000000">
      <w:pPr>
        <w:pStyle w:val="BodyText"/>
      </w:pPr>
      <w:r>
        <w:t>□ No</w:t>
      </w:r>
    </w:p>
    <w:p w14:paraId="396947B1" w14:textId="77777777" w:rsidR="004204EC" w:rsidRDefault="00000000">
      <w:pPr>
        <w:pStyle w:val="BodyText"/>
      </w:pPr>
      <w:r>
        <w:t>□ Yes</w:t>
      </w:r>
    </w:p>
    <w:p w14:paraId="16F01484" w14:textId="77777777" w:rsidR="004204EC" w:rsidRDefault="00000000">
      <w:pPr>
        <w:pStyle w:val="BodyText"/>
      </w:pPr>
      <w:r>
        <w:t>Please specify:</w:t>
      </w:r>
    </w:p>
    <w:p w14:paraId="134FBCCF" w14:textId="78708511" w:rsidR="004204EC" w:rsidRDefault="004204EC"/>
    <w:p w14:paraId="750B1528" w14:textId="0FADD13E" w:rsidR="004204EC" w:rsidRDefault="004204EC"/>
    <w:p w14:paraId="45379611" w14:textId="77777777" w:rsidR="004204EC" w:rsidRDefault="00000000">
      <w:pPr>
        <w:pStyle w:val="FirstParagraph"/>
      </w:pPr>
      <w:r>
        <w:t>Do you have any accessibility requirements?</w:t>
      </w:r>
    </w:p>
    <w:p w14:paraId="0084F1CE" w14:textId="77777777" w:rsidR="004204EC" w:rsidRDefault="00000000">
      <w:pPr>
        <w:pStyle w:val="BodyText"/>
      </w:pPr>
      <w:r>
        <w:t>□ No</w:t>
      </w:r>
    </w:p>
    <w:p w14:paraId="073D2755" w14:textId="77777777" w:rsidR="004204EC" w:rsidRDefault="00000000">
      <w:pPr>
        <w:pStyle w:val="BodyText"/>
      </w:pPr>
      <w:r>
        <w:t>□ Yes</w:t>
      </w:r>
    </w:p>
    <w:p w14:paraId="501AA3E6" w14:textId="77777777" w:rsidR="004204EC" w:rsidRDefault="00000000">
      <w:pPr>
        <w:pStyle w:val="BodyText"/>
      </w:pPr>
      <w:r>
        <w:t>Please specify:</w:t>
      </w:r>
    </w:p>
    <w:p w14:paraId="290E807E" w14:textId="1A40F8F0" w:rsidR="004204EC" w:rsidRDefault="004204EC"/>
    <w:p w14:paraId="2C6419F9" w14:textId="499AD89E" w:rsidR="004204EC" w:rsidRDefault="004204EC"/>
    <w:p w14:paraId="174521C7" w14:textId="77777777" w:rsidR="004204EC" w:rsidRDefault="00000000">
      <w:pPr>
        <w:pStyle w:val="FirstParagraph"/>
      </w:pPr>
      <w:r>
        <w:t>Do you have any medical conditions we should be aware of in an emergency?</w:t>
      </w:r>
    </w:p>
    <w:p w14:paraId="522D8B3C" w14:textId="77777777" w:rsidR="004204EC" w:rsidRDefault="00000000">
      <w:pPr>
        <w:pStyle w:val="BodyText"/>
      </w:pPr>
      <w:r>
        <w:t>□ No</w:t>
      </w:r>
    </w:p>
    <w:p w14:paraId="384362A0" w14:textId="77777777" w:rsidR="004204EC" w:rsidRDefault="00000000">
      <w:pPr>
        <w:pStyle w:val="BodyText"/>
      </w:pPr>
      <w:r>
        <w:t>□ Yes</w:t>
      </w:r>
    </w:p>
    <w:p w14:paraId="0C2B6833" w14:textId="77777777" w:rsidR="004204EC" w:rsidRDefault="00000000">
      <w:pPr>
        <w:pStyle w:val="BodyText"/>
      </w:pPr>
      <w:r>
        <w:t>Please specify:</w:t>
      </w:r>
    </w:p>
    <w:p w14:paraId="7849185B" w14:textId="5474FF89" w:rsidR="004204EC" w:rsidRDefault="004204EC"/>
    <w:p w14:paraId="2738653A" w14:textId="277C1851" w:rsidR="004204EC" w:rsidRDefault="004204EC"/>
    <w:p w14:paraId="399039D0" w14:textId="77777777" w:rsidR="004204EC" w:rsidRDefault="00000000">
      <w:pPr>
        <w:pStyle w:val="FirstParagraph"/>
      </w:pPr>
      <w:r>
        <w:t>This information will be treated confidentially and used only for participant welfare and emergency planning.</w:t>
      </w:r>
    </w:p>
    <w:p w14:paraId="6D06AEEF" w14:textId="5EBDA454" w:rsidR="004204EC" w:rsidRDefault="004204EC"/>
    <w:p w14:paraId="347206E1" w14:textId="77777777" w:rsidR="004204EC" w:rsidRDefault="00000000">
      <w:pPr>
        <w:pStyle w:val="Heading1"/>
      </w:pPr>
      <w:bookmarkStart w:id="10" w:name="section-8-optional-activities"/>
      <w:bookmarkEnd w:id="9"/>
      <w:r>
        <w:t>SECTION 8 – OPTIONAL ACTIVITIES</w:t>
      </w:r>
    </w:p>
    <w:p w14:paraId="157EA98D" w14:textId="77777777" w:rsidR="004204EC" w:rsidRDefault="00000000">
      <w:pPr>
        <w:pStyle w:val="FirstParagraph"/>
      </w:pPr>
      <w:r>
        <w:t>Would you be interested in participating in optional activities during your stay?</w:t>
      </w:r>
    </w:p>
    <w:p w14:paraId="373B4876" w14:textId="77777777" w:rsidR="004204EC" w:rsidRDefault="00000000">
      <w:pPr>
        <w:pStyle w:val="BodyText"/>
      </w:pPr>
      <w:r>
        <w:t>Please tick all that apply:</w:t>
      </w:r>
    </w:p>
    <w:p w14:paraId="7857A038" w14:textId="77777777" w:rsidR="004204EC" w:rsidRDefault="00000000">
      <w:pPr>
        <w:pStyle w:val="BodyText"/>
      </w:pPr>
      <w:r>
        <w:t>□ Airport Technical Visits</w:t>
      </w:r>
    </w:p>
    <w:p w14:paraId="54AA7DE0" w14:textId="77777777" w:rsidR="004204EC" w:rsidRDefault="00000000">
      <w:pPr>
        <w:pStyle w:val="BodyText"/>
      </w:pPr>
      <w:r>
        <w:t>□ Air Traffic Control Facility Visits</w:t>
      </w:r>
    </w:p>
    <w:p w14:paraId="2BABEC31" w14:textId="77777777" w:rsidR="004204EC" w:rsidRDefault="00000000">
      <w:pPr>
        <w:pStyle w:val="BodyText"/>
      </w:pPr>
      <w:r>
        <w:t>□ Aviation Museum Visits</w:t>
      </w:r>
    </w:p>
    <w:p w14:paraId="7D90EA44" w14:textId="77777777" w:rsidR="004204EC" w:rsidRDefault="00000000">
      <w:pPr>
        <w:pStyle w:val="BodyText"/>
      </w:pPr>
      <w:r>
        <w:t>□ Industry Networking Events</w:t>
      </w:r>
    </w:p>
    <w:p w14:paraId="3B782412" w14:textId="77777777" w:rsidR="004204EC" w:rsidRDefault="00000000">
      <w:pPr>
        <w:pStyle w:val="BodyText"/>
      </w:pPr>
      <w:r>
        <w:t>□ Weekend Excursions</w:t>
      </w:r>
    </w:p>
    <w:p w14:paraId="0B0C99A3" w14:textId="77777777" w:rsidR="004204EC" w:rsidRDefault="00000000">
      <w:pPr>
        <w:pStyle w:val="BodyText"/>
      </w:pPr>
      <w:r>
        <w:t>□ Sightseeing Activities</w:t>
      </w:r>
    </w:p>
    <w:p w14:paraId="7D6EC68C" w14:textId="77777777" w:rsidR="004204EC" w:rsidRDefault="00000000">
      <w:pPr>
        <w:pStyle w:val="BodyText"/>
      </w:pPr>
      <w:r>
        <w:t>□ Cultural Activities</w:t>
      </w:r>
    </w:p>
    <w:p w14:paraId="1DC3DBE0" w14:textId="77777777" w:rsidR="004204EC" w:rsidRDefault="00000000">
      <w:pPr>
        <w:pStyle w:val="BodyText"/>
      </w:pPr>
      <w:r>
        <w:t>□ Local Tourism Activities</w:t>
      </w:r>
    </w:p>
    <w:p w14:paraId="7DD6F351" w14:textId="77777777" w:rsidR="004204EC" w:rsidRDefault="00000000">
      <w:pPr>
        <w:pStyle w:val="BodyText"/>
      </w:pPr>
      <w:r>
        <w:t>□ No Additional Activities</w:t>
      </w:r>
    </w:p>
    <w:p w14:paraId="3A416D8D" w14:textId="2C56209B" w:rsidR="004204EC" w:rsidRDefault="004204EC"/>
    <w:p w14:paraId="7B148F43" w14:textId="77777777" w:rsidR="004204EC" w:rsidRDefault="00000000">
      <w:pPr>
        <w:pStyle w:val="Heading1"/>
      </w:pPr>
      <w:bookmarkStart w:id="11" w:name="section-9-communications"/>
      <w:bookmarkEnd w:id="10"/>
      <w:r>
        <w:t>SECTION 9 – COMMUNICATIONS</w:t>
      </w:r>
    </w:p>
    <w:p w14:paraId="5EC903C2" w14:textId="77777777" w:rsidR="004204EC" w:rsidRDefault="00000000">
      <w:pPr>
        <w:pStyle w:val="FirstParagraph"/>
      </w:pPr>
      <w:r>
        <w:t>Would you like to be added to the Summer School participant communication group?</w:t>
      </w:r>
    </w:p>
    <w:p w14:paraId="60A22495" w14:textId="77777777" w:rsidR="004204EC" w:rsidRDefault="00000000">
      <w:pPr>
        <w:pStyle w:val="BodyText"/>
      </w:pPr>
      <w:r>
        <w:t>□ WhatsApp</w:t>
      </w:r>
    </w:p>
    <w:p w14:paraId="476252AD" w14:textId="77777777" w:rsidR="004204EC" w:rsidRDefault="00000000">
      <w:pPr>
        <w:pStyle w:val="BodyText"/>
      </w:pPr>
      <w:r>
        <w:t>□ Email Updates</w:t>
      </w:r>
    </w:p>
    <w:p w14:paraId="220A9BEE" w14:textId="77777777" w:rsidR="004204EC" w:rsidRDefault="00000000">
      <w:pPr>
        <w:pStyle w:val="BodyText"/>
      </w:pPr>
      <w:r>
        <w:t>□ Both</w:t>
      </w:r>
    </w:p>
    <w:p w14:paraId="0C0CAE37" w14:textId="77777777" w:rsidR="004204EC" w:rsidRDefault="00000000">
      <w:pPr>
        <w:pStyle w:val="BodyText"/>
      </w:pPr>
      <w:r>
        <w:t>□ No</w:t>
      </w:r>
    </w:p>
    <w:p w14:paraId="5D8422A9" w14:textId="7F2D97F9" w:rsidR="004204EC" w:rsidRDefault="004204EC"/>
    <w:p w14:paraId="1DA585F9" w14:textId="77777777" w:rsidR="00FC62A6" w:rsidRDefault="00FC62A6"/>
    <w:p w14:paraId="6EA7949D" w14:textId="77777777" w:rsidR="00FC62A6" w:rsidRDefault="00FC62A6"/>
    <w:p w14:paraId="74A0B7E9" w14:textId="77777777" w:rsidR="00FC62A6" w:rsidRDefault="00FC62A6"/>
    <w:p w14:paraId="31328D74" w14:textId="77777777" w:rsidR="004204EC" w:rsidRDefault="00000000">
      <w:pPr>
        <w:pStyle w:val="Heading1"/>
      </w:pPr>
      <w:bookmarkStart w:id="12" w:name="declaration"/>
      <w:bookmarkEnd w:id="11"/>
      <w:r>
        <w:lastRenderedPageBreak/>
        <w:t>DECLARATION</w:t>
      </w:r>
    </w:p>
    <w:p w14:paraId="7B696FBB" w14:textId="77777777" w:rsidR="004204EC" w:rsidRDefault="00000000">
      <w:pPr>
        <w:pStyle w:val="FirstParagraph"/>
      </w:pPr>
      <w:r>
        <w:t>I confirm that the information provided above is accurate to the best of my knowledge.</w:t>
      </w:r>
    </w:p>
    <w:p w14:paraId="16F05BE9" w14:textId="77777777" w:rsidR="004204EC" w:rsidRDefault="00000000">
      <w:pPr>
        <w:pStyle w:val="BodyText"/>
      </w:pPr>
      <w:r>
        <w:t>I understand that airport transfer services, accommodation arrangements and optional activities may be subject to availability and additional charges.</w:t>
      </w:r>
    </w:p>
    <w:p w14:paraId="1E02C09B" w14:textId="77777777" w:rsidR="004204EC" w:rsidRDefault="00000000">
      <w:pPr>
        <w:pStyle w:val="BodyText"/>
      </w:pPr>
      <w:r>
        <w:t>Participant Name:</w:t>
      </w:r>
    </w:p>
    <w:p w14:paraId="6AA3AE4E" w14:textId="77777777" w:rsidR="004204EC" w:rsidRDefault="00000000">
      <w:r>
        <w:pict w14:anchorId="590E3406">
          <v:rect id="_x0000_i1068" style="width:0;height:1.5pt" o:hralign="center" o:hrstd="t" o:hr="t"/>
        </w:pict>
      </w:r>
    </w:p>
    <w:p w14:paraId="2462E8CA" w14:textId="77777777" w:rsidR="004204EC" w:rsidRDefault="00000000">
      <w:pPr>
        <w:pStyle w:val="FirstParagraph"/>
      </w:pPr>
      <w:r>
        <w:t>Signature:</w:t>
      </w:r>
    </w:p>
    <w:p w14:paraId="018949EE" w14:textId="77777777" w:rsidR="004204EC" w:rsidRDefault="00000000">
      <w:r>
        <w:pict w14:anchorId="10EEBBA0">
          <v:rect id="_x0000_i1069" style="width:0;height:1.5pt" o:hralign="center" o:hrstd="t" o:hr="t"/>
        </w:pict>
      </w:r>
    </w:p>
    <w:p w14:paraId="0AE5D9F3" w14:textId="77777777" w:rsidR="004204EC" w:rsidRDefault="00000000">
      <w:pPr>
        <w:pStyle w:val="FirstParagraph"/>
      </w:pPr>
      <w:r>
        <w:t>Date:</w:t>
      </w:r>
    </w:p>
    <w:p w14:paraId="2EE6F262" w14:textId="77777777" w:rsidR="004204EC" w:rsidRDefault="00000000">
      <w:r>
        <w:pict w14:anchorId="31A09CC0">
          <v:rect id="_x0000_i1070" style="width:0;height:1.5pt" o:hralign="center" o:hrstd="t" o:hr="t"/>
        </w:pict>
      </w:r>
    </w:p>
    <w:p w14:paraId="6CED53EE" w14:textId="77777777" w:rsidR="004204EC" w:rsidRDefault="00000000">
      <w:r>
        <w:pict w14:anchorId="79AA515B">
          <v:rect id="_x0000_i1071" style="width:0;height:1.5pt" o:hralign="center" o:hrstd="t" o:hr="t"/>
        </w:pict>
      </w:r>
    </w:p>
    <w:p w14:paraId="67B9CE1A" w14:textId="77777777" w:rsidR="004204EC" w:rsidRDefault="00000000">
      <w:pPr>
        <w:pStyle w:val="FirstParagraph"/>
      </w:pPr>
      <w:r>
        <w:t>FOR OFFICE USE ONLY</w:t>
      </w:r>
    </w:p>
    <w:p w14:paraId="5E24AE9C" w14:textId="77777777" w:rsidR="004204EC" w:rsidRDefault="00000000">
      <w:pPr>
        <w:pStyle w:val="BodyText"/>
      </w:pPr>
      <w:r>
        <w:t>Accommodation Confirmed:</w:t>
      </w:r>
    </w:p>
    <w:p w14:paraId="404B777B" w14:textId="77777777" w:rsidR="004204EC" w:rsidRDefault="00000000">
      <w:pPr>
        <w:pStyle w:val="BodyText"/>
      </w:pPr>
      <w:r>
        <w:t>□ Yes</w:t>
      </w:r>
    </w:p>
    <w:p w14:paraId="2A33773C" w14:textId="77777777" w:rsidR="004204EC" w:rsidRDefault="00000000">
      <w:pPr>
        <w:pStyle w:val="BodyText"/>
      </w:pPr>
      <w:r>
        <w:t>□ No</w:t>
      </w:r>
    </w:p>
    <w:p w14:paraId="13721290" w14:textId="77777777" w:rsidR="004204EC" w:rsidRDefault="00000000">
      <w:pPr>
        <w:pStyle w:val="BodyText"/>
      </w:pPr>
      <w:r>
        <w:t>Transfer Required:</w:t>
      </w:r>
    </w:p>
    <w:p w14:paraId="1A3EE905" w14:textId="77777777" w:rsidR="004204EC" w:rsidRDefault="00000000">
      <w:pPr>
        <w:pStyle w:val="BodyText"/>
      </w:pPr>
      <w:r>
        <w:t>□ Yes</w:t>
      </w:r>
    </w:p>
    <w:p w14:paraId="7A7E1BF6" w14:textId="77777777" w:rsidR="004204EC" w:rsidRDefault="00000000">
      <w:pPr>
        <w:pStyle w:val="BodyText"/>
      </w:pPr>
      <w:r>
        <w:t>□ No</w:t>
      </w:r>
    </w:p>
    <w:p w14:paraId="5303A095" w14:textId="77777777" w:rsidR="004204EC" w:rsidRDefault="00000000">
      <w:pPr>
        <w:pStyle w:val="BodyText"/>
      </w:pPr>
      <w:r>
        <w:t>Transfer Booked:</w:t>
      </w:r>
    </w:p>
    <w:p w14:paraId="4D34437A" w14:textId="77777777" w:rsidR="004204EC" w:rsidRDefault="00000000">
      <w:pPr>
        <w:pStyle w:val="BodyText"/>
      </w:pPr>
      <w:r>
        <w:t>□ Yes</w:t>
      </w:r>
    </w:p>
    <w:p w14:paraId="690D86DE" w14:textId="77777777" w:rsidR="004204EC" w:rsidRDefault="00000000">
      <w:pPr>
        <w:pStyle w:val="BodyText"/>
      </w:pPr>
      <w:r>
        <w:t>□ No</w:t>
      </w:r>
    </w:p>
    <w:p w14:paraId="46FBF3E6" w14:textId="77777777" w:rsidR="004204EC" w:rsidRDefault="00000000">
      <w:pPr>
        <w:pStyle w:val="BodyText"/>
      </w:pPr>
      <w:r>
        <w:t>Arrival Confirmed:</w:t>
      </w:r>
    </w:p>
    <w:p w14:paraId="4AC8A50E" w14:textId="77777777" w:rsidR="004204EC" w:rsidRDefault="00000000">
      <w:pPr>
        <w:pStyle w:val="BodyText"/>
      </w:pPr>
      <w:r>
        <w:t>□ Yes</w:t>
      </w:r>
    </w:p>
    <w:p w14:paraId="0E70F683" w14:textId="77777777" w:rsidR="004204EC" w:rsidRDefault="00000000">
      <w:pPr>
        <w:pStyle w:val="BodyText"/>
      </w:pPr>
      <w:r>
        <w:t>□ No</w:t>
      </w:r>
    </w:p>
    <w:p w14:paraId="1EADACB3" w14:textId="77777777" w:rsidR="004204EC" w:rsidRDefault="00000000">
      <w:pPr>
        <w:pStyle w:val="BodyText"/>
      </w:pPr>
      <w:r>
        <w:t>Special Requirements Logged:</w:t>
      </w:r>
    </w:p>
    <w:p w14:paraId="07C70FD8" w14:textId="77777777" w:rsidR="004204EC" w:rsidRDefault="00000000">
      <w:pPr>
        <w:pStyle w:val="BodyText"/>
      </w:pPr>
      <w:r>
        <w:t>□ Yes</w:t>
      </w:r>
    </w:p>
    <w:p w14:paraId="7AB78983" w14:textId="77777777" w:rsidR="004204EC" w:rsidRDefault="00000000">
      <w:pPr>
        <w:pStyle w:val="BodyText"/>
      </w:pPr>
      <w:r>
        <w:t>□ No</w:t>
      </w:r>
    </w:p>
    <w:p w14:paraId="6E2361B2" w14:textId="77777777" w:rsidR="004204EC" w:rsidRDefault="00000000">
      <w:pPr>
        <w:pStyle w:val="BodyText"/>
      </w:pPr>
      <w:r>
        <w:lastRenderedPageBreak/>
        <w:t>Notes:</w:t>
      </w:r>
    </w:p>
    <w:p w14:paraId="5E67D449" w14:textId="77777777" w:rsidR="004204EC" w:rsidRDefault="00000000">
      <w:r>
        <w:pict w14:anchorId="16000792">
          <v:rect id="_x0000_i1072" style="width:0;height:1.5pt" o:hralign="center" o:hrstd="t" o:hr="t"/>
        </w:pict>
      </w:r>
    </w:p>
    <w:p w14:paraId="5047E0A4" w14:textId="77777777" w:rsidR="004204EC" w:rsidRDefault="00000000">
      <w:r>
        <w:pict w14:anchorId="1A2F3B17">
          <v:rect id="_x0000_i1073" style="width:0;height:1.5pt" o:hralign="center" o:hrstd="t" o:hr="t"/>
        </w:pict>
      </w:r>
    </w:p>
    <w:p w14:paraId="7081D189" w14:textId="77777777" w:rsidR="004204EC" w:rsidRDefault="00000000">
      <w:r>
        <w:pict w14:anchorId="20FAAD09">
          <v:rect id="_x0000_i1074" style="width:0;height:1.5pt" o:hralign="center" o:hrstd="t" o:hr="t"/>
        </w:pict>
      </w:r>
      <w:bookmarkEnd w:id="12"/>
    </w:p>
    <w:sectPr w:rsidR="004204E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F79180" w14:textId="77777777" w:rsidR="00AD6F19" w:rsidRDefault="00AD6F19" w:rsidP="00924DEC">
      <w:pPr>
        <w:spacing w:after="0"/>
      </w:pPr>
      <w:r>
        <w:separator/>
      </w:r>
    </w:p>
  </w:endnote>
  <w:endnote w:type="continuationSeparator" w:id="0">
    <w:p w14:paraId="539DBE5D" w14:textId="77777777" w:rsidR="00AD6F19" w:rsidRDefault="00AD6F19" w:rsidP="00924D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67C39D" w14:textId="77777777" w:rsidR="00924DEC" w:rsidRDefault="00924D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D54C68" w14:textId="77777777" w:rsidR="00924DEC" w:rsidRDefault="00924D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57CF7" w14:textId="77777777" w:rsidR="00924DEC" w:rsidRDefault="00924D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70BC7" w14:textId="77777777" w:rsidR="00AD6F19" w:rsidRDefault="00AD6F19" w:rsidP="00924DEC">
      <w:pPr>
        <w:spacing w:after="0"/>
      </w:pPr>
      <w:r>
        <w:separator/>
      </w:r>
    </w:p>
  </w:footnote>
  <w:footnote w:type="continuationSeparator" w:id="0">
    <w:p w14:paraId="01206B8B" w14:textId="77777777" w:rsidR="00AD6F19" w:rsidRDefault="00AD6F19" w:rsidP="00924DE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4EF6EF" w14:textId="6FC804E4" w:rsidR="00924DEC" w:rsidRDefault="00924DEC">
    <w:pPr>
      <w:pStyle w:val="Header"/>
    </w:pPr>
    <w:r>
      <w:rPr>
        <w:noProof/>
      </w:rPr>
      <w:pict w14:anchorId="6770A1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582579" o:spid="_x0000_s1026" type="#_x0000_t75" style="position:absolute;margin-left:0;margin-top:0;width:467.8pt;height:467.8pt;z-index:-251657216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96BA7" w14:textId="66E52F5D" w:rsidR="00924DEC" w:rsidRDefault="00924DEC">
    <w:pPr>
      <w:pStyle w:val="Header"/>
    </w:pPr>
    <w:r>
      <w:rPr>
        <w:noProof/>
      </w:rPr>
      <w:pict w14:anchorId="0156FD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582580" o:spid="_x0000_s1027" type="#_x0000_t75" style="position:absolute;margin-left:0;margin-top:0;width:467.8pt;height:467.8pt;z-index:-251656192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496C56" w14:textId="51C80358" w:rsidR="00924DEC" w:rsidRDefault="00924DEC">
    <w:pPr>
      <w:pStyle w:val="Header"/>
    </w:pPr>
    <w:r>
      <w:rPr>
        <w:noProof/>
      </w:rPr>
      <w:pict w14:anchorId="01352B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582578" o:spid="_x0000_s1025" type="#_x0000_t75" style="position:absolute;margin-left:0;margin-top:0;width:467.8pt;height:467.8pt;z-index:-251658240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78CC9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6700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04EC"/>
    <w:rsid w:val="004204EC"/>
    <w:rsid w:val="005F54AF"/>
    <w:rsid w:val="00924DEC"/>
    <w:rsid w:val="00AD6F19"/>
    <w:rsid w:val="00FC6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D93FC7"/>
  <w15:docId w15:val="{79CB7198-B7B4-48A7-9DC5-A7C76314B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924D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24DEC"/>
  </w:style>
  <w:style w:type="paragraph" w:styleId="Footer">
    <w:name w:val="footer"/>
    <w:basedOn w:val="Normal"/>
    <w:link w:val="FooterChar"/>
    <w:rsid w:val="00924D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4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460</Words>
  <Characters>2625</Characters>
  <Application>Microsoft Office Word</Application>
  <DocSecurity>0</DocSecurity>
  <Lines>21</Lines>
  <Paragraphs>6</Paragraphs>
  <ScaleCrop>false</ScaleCrop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iver F</cp:lastModifiedBy>
  <cp:revision>3</cp:revision>
  <dcterms:created xsi:type="dcterms:W3CDTF">2026-06-02T12:38:00Z</dcterms:created>
  <dcterms:modified xsi:type="dcterms:W3CDTF">2026-06-02T13:36:00Z</dcterms:modified>
</cp:coreProperties>
</file>